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DB59EE" w:rsidR="002E3444" w:rsidP="450D0F41" w:rsidRDefault="002E5092" w14:paraId="59E6D20C" w14:textId="4D3124C8" w14:noSpellErr="1">
      <w:pPr>
        <w:jc w:val="center"/>
        <w:rPr>
          <w:rFonts w:ascii="Aptos" w:hAnsi="Aptos" w:eastAsia="Aptos" w:cs="Aptos"/>
          <w:b w:val="1"/>
          <w:bCs w:val="1"/>
          <w:color w:val="FF0000"/>
          <w:sz w:val="28"/>
          <w:szCs w:val="28"/>
        </w:rPr>
      </w:pPr>
      <w:r w:rsidRPr="002E5092">
        <w:rPr>
          <w:rFonts w:ascii="Gill Sans MT" w:hAnsi="Gill Sans M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B77ACC" wp14:editId="15EEA2D4">
                <wp:simplePos x="0" y="0"/>
                <wp:positionH relativeFrom="column">
                  <wp:posOffset>-170815</wp:posOffset>
                </wp:positionH>
                <wp:positionV relativeFrom="paragraph">
                  <wp:posOffset>-95250</wp:posOffset>
                </wp:positionV>
                <wp:extent cx="1143000" cy="103822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10382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C826EC" w:rsidR="002E5092" w:rsidP="002E5092" w:rsidRDefault="002E5092" w14:paraId="10EE8929" w14:textId="77777777">
                            <w:pPr>
                              <w:rPr>
                                <w:rFonts w:ascii="Gill Sans MT" w:hAnsi="Gill Sans MT"/>
                                <w:lang w:val="en-US"/>
                              </w:rPr>
                            </w:pPr>
                            <w:r w:rsidRPr="00C826EC">
                              <w:rPr>
                                <w:rFonts w:ascii="Gill Sans MT" w:hAnsi="Gill Sans MT"/>
                                <w:lang w:val="en-US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CB77ACC">
                <v:stroke joinstyle="miter"/>
                <v:path gradientshapeok="t" o:connecttype="rect"/>
              </v:shapetype>
              <v:shape id="Text Box 1" style="position:absolute;left:0;text-align:left;margin-left:-13.45pt;margin-top:-7.5pt;width:90pt;height:8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color="black [3213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">
                <v:textbox>
                  <w:txbxContent>
                    <w:p w:rsidRPr="00C826EC" w:rsidR="002E5092" w:rsidP="002E5092" w:rsidRDefault="002E5092" w14:paraId="10EE8929" w14:textId="77777777">
                      <w:pPr>
                        <w:rPr>
                          <w:rFonts w:ascii="Gill Sans MT" w:hAnsi="Gill Sans MT"/>
                          <w:lang w:val="en-US"/>
                        </w:rPr>
                      </w:pPr>
                      <w:r w:rsidRPr="00C826EC">
                        <w:rPr>
                          <w:rFonts w:ascii="Gill Sans MT" w:hAnsi="Gill Sans MT"/>
                          <w:lang w:val="en-US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Pr="002E5092">
        <w:rPr>
          <w:rFonts w:ascii="Gill Sans MT" w:hAnsi="Gill Sans MT" w:cs="Arial"/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7EE953C3" wp14:editId="583F5B3F">
            <wp:simplePos x="0" y="0"/>
            <wp:positionH relativeFrom="column">
              <wp:posOffset>5624830</wp:posOffset>
            </wp:positionH>
            <wp:positionV relativeFrom="paragraph">
              <wp:posOffset>-175895</wp:posOffset>
            </wp:positionV>
            <wp:extent cx="1294130" cy="944880"/>
            <wp:effectExtent l="0" t="0" r="1270" b="762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13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450D0F41" w:rsidR="002E5092">
        <w:rPr>
          <w:rFonts w:ascii="Aptos" w:hAnsi="Aptos" w:eastAsia="Aptos" w:cs="Aptos"/>
          <w:noProof/>
          <w:sz w:val="28"/>
          <w:szCs w:val="28"/>
        </w:rPr>
        <w:t xml:space="preserve"> </w:t>
      </w:r>
    </w:p>
    <w:p w:rsidR="00793B66" w:rsidP="450D0F41" w:rsidRDefault="009A6ED1" w14:paraId="2C888B0E" w14:textId="1F0BCA79" w14:noSpellErr="1">
      <w:pPr>
        <w:jc w:val="center"/>
        <w:rPr>
          <w:rFonts w:ascii="Aptos" w:hAnsi="Aptos" w:eastAsia="Aptos" w:cs="Aptos"/>
          <w:b w:val="1"/>
          <w:bCs w:val="1"/>
          <w:color w:val="000000"/>
          <w:sz w:val="32"/>
          <w:szCs w:val="32"/>
          <w:lang w:val="en-US" w:eastAsia="zh-CN" w:bidi="ar"/>
        </w:rPr>
      </w:pPr>
      <w:r w:rsidRPr="450D0F41" w:rsidR="009A6ED1">
        <w:rPr>
          <w:rFonts w:ascii="Aptos" w:hAnsi="Aptos" w:eastAsia="Aptos" w:cs="Aptos"/>
          <w:b w:val="1"/>
          <w:bCs w:val="1"/>
          <w:color w:val="000000" w:themeColor="text2" w:themeTint="FF" w:themeShade="FF"/>
          <w:sz w:val="32"/>
          <w:szCs w:val="32"/>
          <w:lang w:val="en-US" w:eastAsia="zh-CN" w:bidi="ar"/>
        </w:rPr>
        <w:t>(</w:t>
      </w:r>
      <w:r w:rsidRPr="450D0F41" w:rsidR="00793B66">
        <w:rPr>
          <w:rFonts w:ascii="Aptos" w:hAnsi="Aptos" w:eastAsia="Aptos" w:cs="Aptos"/>
          <w:b w:val="1"/>
          <w:bCs w:val="1"/>
          <w:color w:val="000000" w:themeColor="text2" w:themeTint="FF" w:themeShade="FF"/>
          <w:sz w:val="32"/>
          <w:szCs w:val="32"/>
          <w:lang w:val="en-US" w:eastAsia="zh-CN" w:bidi="ar"/>
        </w:rPr>
        <w:t>Insert school logo and</w:t>
      </w:r>
    </w:p>
    <w:p w:rsidR="00793B66" w:rsidP="450D0F41" w:rsidRDefault="00793B66" w14:paraId="0D4B577B" w14:textId="77777777">
      <w:pPr>
        <w:jc w:val="center"/>
        <w:rPr>
          <w:rFonts w:ascii="Aptos" w:hAnsi="Aptos" w:eastAsia="Aptos" w:cs="Aptos"/>
          <w:b w:val="1"/>
          <w:bCs w:val="1"/>
          <w:color w:val="000000"/>
          <w:sz w:val="32"/>
          <w:szCs w:val="32"/>
          <w:lang w:val="en-US" w:eastAsia="zh-CN" w:bidi="ar"/>
        </w:rPr>
      </w:pPr>
      <w:r w:rsidRPr="450D0F41" w:rsidR="00793B66">
        <w:rPr>
          <w:rFonts w:ascii="Aptos" w:hAnsi="Aptos" w:eastAsia="Aptos" w:cs="Aptos"/>
          <w:b w:val="1"/>
          <w:bCs w:val="1"/>
          <w:color w:val="000000" w:themeColor="text2" w:themeTint="FF" w:themeShade="FF"/>
          <w:sz w:val="32"/>
          <w:szCs w:val="32"/>
          <w:lang w:val="en-US" w:eastAsia="zh-CN" w:bidi="ar"/>
        </w:rPr>
        <w:t xml:space="preserve">change </w:t>
      </w:r>
      <w:r w:rsidRPr="450D0F41" w:rsidR="00793B66">
        <w:rPr>
          <w:rFonts w:ascii="Aptos" w:hAnsi="Aptos" w:eastAsia="Aptos" w:cs="Aptos"/>
          <w:b w:val="1"/>
          <w:bCs w:val="1"/>
          <w:color w:val="000000" w:themeColor="text2" w:themeTint="FF" w:themeShade="FF"/>
          <w:sz w:val="32"/>
          <w:szCs w:val="32"/>
          <w:lang w:val="en-US" w:eastAsia="zh-CN" w:bidi="ar"/>
        </w:rPr>
        <w:t>colour</w:t>
      </w:r>
      <w:r w:rsidRPr="450D0F41" w:rsidR="00793B66">
        <w:rPr>
          <w:rFonts w:ascii="Aptos" w:hAnsi="Aptos" w:eastAsia="Aptos" w:cs="Aptos"/>
          <w:b w:val="1"/>
          <w:bCs w:val="1"/>
          <w:color w:val="000000" w:themeColor="text2" w:themeTint="FF" w:themeShade="FF"/>
          <w:sz w:val="32"/>
          <w:szCs w:val="32"/>
          <w:lang w:val="en-US" w:eastAsia="zh-CN" w:bidi="ar"/>
        </w:rPr>
        <w:t xml:space="preserve"> and format to match branding)</w:t>
      </w:r>
    </w:p>
    <w:p w:rsidR="00793B66" w:rsidP="450D0F41" w:rsidRDefault="00793B66" w14:paraId="1E67B06D" w14:textId="77777777" w14:noSpellErr="1">
      <w:pPr>
        <w:jc w:val="both"/>
        <w:rPr>
          <w:rFonts w:ascii="Aptos" w:hAnsi="Aptos" w:eastAsia="Aptos" w:cs="Aptos"/>
          <w:b w:val="1"/>
          <w:bCs w:val="1"/>
          <w:color w:val="000000"/>
          <w:sz w:val="32"/>
          <w:szCs w:val="32"/>
          <w:lang w:val="en-US" w:eastAsia="zh-CN" w:bidi="ar"/>
        </w:rPr>
      </w:pPr>
    </w:p>
    <w:p w:rsidRPr="00C826EC" w:rsidR="00793B66" w:rsidP="450D0F41" w:rsidRDefault="00793B66" w14:paraId="0AE7F58E" w14:textId="77777777" w14:noSpellErr="1">
      <w:pPr>
        <w:jc w:val="center"/>
        <w:rPr>
          <w:rFonts w:ascii="Aptos" w:hAnsi="Aptos" w:eastAsia="Aptos" w:cs="Aptos"/>
          <w:b w:val="1"/>
          <w:bCs w:val="1"/>
          <w:color w:val="7030A0"/>
          <w:sz w:val="36"/>
          <w:szCs w:val="36"/>
        </w:rPr>
      </w:pPr>
      <w:r w:rsidRPr="450D0F41" w:rsidR="00793B66">
        <w:rPr>
          <w:rFonts w:ascii="Aptos" w:hAnsi="Aptos" w:eastAsia="Aptos" w:cs="Aptos"/>
          <w:b w:val="1"/>
          <w:bCs w:val="1"/>
          <w:color w:val="7030A0"/>
          <w:sz w:val="36"/>
          <w:szCs w:val="36"/>
          <w:lang w:val="en-US" w:eastAsia="zh-CN" w:bidi="ar"/>
        </w:rPr>
        <w:t>Name of School</w:t>
      </w:r>
    </w:p>
    <w:p w:rsidRPr="00793B66" w:rsidR="001A55DD" w:rsidP="450D0F41" w:rsidRDefault="00793B66" w14:paraId="215E909B" w14:textId="18B94150" w14:noSpellErr="1">
      <w:pPr>
        <w:jc w:val="center"/>
        <w:rPr>
          <w:rFonts w:ascii="Aptos" w:hAnsi="Aptos" w:eastAsia="Aptos" w:cs="Aptos"/>
          <w:b w:val="1"/>
          <w:bCs w:val="1"/>
          <w:color w:val="7030A0"/>
          <w:sz w:val="36"/>
          <w:szCs w:val="36"/>
        </w:rPr>
      </w:pPr>
      <w:r w:rsidRPr="450D0F41" w:rsidR="00793B66">
        <w:rPr>
          <w:rFonts w:ascii="Aptos" w:hAnsi="Aptos" w:eastAsia="Aptos" w:cs="Aptos"/>
          <w:b w:val="1"/>
          <w:bCs w:val="1"/>
          <w:color w:val="7030A0"/>
          <w:sz w:val="36"/>
          <w:szCs w:val="36"/>
        </w:rPr>
        <w:t xml:space="preserve">Could you be our next </w:t>
      </w:r>
      <w:r w:rsidRPr="450D0F41" w:rsidR="00DB59EE">
        <w:rPr>
          <w:rFonts w:ascii="Aptos" w:hAnsi="Aptos" w:eastAsia="Aptos" w:cs="Aptos"/>
          <w:b w:val="1"/>
          <w:bCs w:val="1"/>
          <w:color w:val="7030A0"/>
          <w:sz w:val="36"/>
          <w:szCs w:val="36"/>
        </w:rPr>
        <w:t>staff</w:t>
      </w:r>
      <w:r w:rsidRPr="450D0F41" w:rsidR="00793B66">
        <w:rPr>
          <w:rFonts w:ascii="Aptos" w:hAnsi="Aptos" w:eastAsia="Aptos" w:cs="Aptos"/>
          <w:b w:val="1"/>
          <w:bCs w:val="1"/>
          <w:color w:val="7030A0"/>
          <w:sz w:val="36"/>
          <w:szCs w:val="36"/>
        </w:rPr>
        <w:t xml:space="preserve"> </w:t>
      </w:r>
      <w:r w:rsidRPr="450D0F41" w:rsidR="00793B66">
        <w:rPr>
          <w:rFonts w:ascii="Aptos" w:hAnsi="Aptos" w:eastAsia="Aptos" w:cs="Aptos"/>
          <w:b w:val="1"/>
          <w:bCs w:val="1"/>
          <w:color w:val="7030A0"/>
          <w:sz w:val="36"/>
          <w:szCs w:val="36"/>
        </w:rPr>
        <w:t>governor?</w:t>
      </w:r>
      <w:r>
        <w:tab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228"/>
        <w:gridCol w:w="5228"/>
      </w:tblGrid>
      <w:tr w:rsidR="450D0F41" w:rsidTr="450D0F41" w14:paraId="4AEE8B3A">
        <w:trPr>
          <w:trHeight w:val="300"/>
        </w:trPr>
        <w:tc>
          <w:tcPr>
            <w:tcW w:w="5228" w:type="dxa"/>
            <w:tcMar/>
          </w:tcPr>
          <w:p w:rsidR="450D0F41" w:rsidP="450D0F41" w:rsidRDefault="450D0F41" w14:paraId="03301CF5" w14:textId="1C45AE62">
            <w:pPr>
              <w:jc w:val="center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7030A0"/>
                <w:sz w:val="36"/>
                <w:szCs w:val="36"/>
              </w:rPr>
            </w:pPr>
            <w:r w:rsidRPr="450D0F41" w:rsidR="450D0F41">
              <w:rPr>
                <w:rFonts w:ascii="Aptos" w:hAnsi="Aptos" w:eastAsia="Aptos" w:cs="Aptos"/>
                <w:b w:val="1"/>
                <w:bCs w:val="1"/>
                <w:i w:val="0"/>
                <w:iCs w:val="0"/>
                <w:caps w:val="0"/>
                <w:smallCaps w:val="0"/>
                <w:color w:val="7030A0"/>
                <w:sz w:val="36"/>
                <w:szCs w:val="36"/>
                <w:lang w:val="en-GB"/>
              </w:rPr>
              <w:t xml:space="preserve">What does it mean to be a </w:t>
            </w:r>
            <w:r w:rsidRPr="450D0F41" w:rsidR="68EC2935">
              <w:rPr>
                <w:rFonts w:ascii="Aptos" w:hAnsi="Aptos" w:eastAsia="Aptos" w:cs="Aptos"/>
                <w:b w:val="1"/>
                <w:bCs w:val="1"/>
                <w:i w:val="0"/>
                <w:iCs w:val="0"/>
                <w:caps w:val="0"/>
                <w:smallCaps w:val="0"/>
                <w:color w:val="7030A0"/>
                <w:sz w:val="36"/>
                <w:szCs w:val="36"/>
                <w:lang w:val="en-GB"/>
              </w:rPr>
              <w:t xml:space="preserve">staff </w:t>
            </w:r>
            <w:r w:rsidRPr="450D0F41" w:rsidR="450D0F41">
              <w:rPr>
                <w:rFonts w:ascii="Aptos" w:hAnsi="Aptos" w:eastAsia="Aptos" w:cs="Aptos"/>
                <w:b w:val="1"/>
                <w:bCs w:val="1"/>
                <w:i w:val="0"/>
                <w:iCs w:val="0"/>
                <w:caps w:val="0"/>
                <w:smallCaps w:val="0"/>
                <w:color w:val="7030A0"/>
                <w:sz w:val="36"/>
                <w:szCs w:val="36"/>
                <w:lang w:val="en-GB"/>
              </w:rPr>
              <w:t>governor?</w:t>
            </w:r>
          </w:p>
          <w:p w:rsidR="450D0F41" w:rsidP="450D0F41" w:rsidRDefault="450D0F41" w14:paraId="10675751" w14:textId="7F5EF940">
            <w:pPr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7030A0"/>
                <w:sz w:val="36"/>
                <w:szCs w:val="36"/>
              </w:rPr>
            </w:pPr>
          </w:p>
          <w:p w:rsidR="450D0F41" w:rsidP="450D0F41" w:rsidRDefault="450D0F41" w14:paraId="2D1672FA" w14:textId="28FCE160">
            <w:pPr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</w:rPr>
            </w:pP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  <w:lang w:val="en-GB"/>
              </w:rPr>
              <w:t xml:space="preserve">Being a </w:t>
            </w:r>
            <w:r w:rsidRPr="450D0F41" w:rsidR="2CF9D8B7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  <w:lang w:val="en-GB"/>
              </w:rPr>
              <w:t>staff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  <w:lang w:val="en-GB"/>
              </w:rPr>
              <w:t xml:space="preserve"> governor means that you will:</w:t>
            </w:r>
          </w:p>
          <w:p w:rsidR="7306F39A" w:rsidP="450D0F41" w:rsidRDefault="7306F39A" w14:paraId="55845CBD" w14:textId="523C3E4E">
            <w:pPr>
              <w:pStyle w:val="ListParagraph"/>
              <w:numPr>
                <w:ilvl w:val="0"/>
                <w:numId w:val="16"/>
              </w:numPr>
              <w:spacing w:after="200" w:line="276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</w:rPr>
            </w:pPr>
            <w:r w:rsidRPr="450D0F41" w:rsidR="7306F39A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Have an even greater role in pupils’ education</w:t>
            </w:r>
          </w:p>
          <w:p w:rsidR="7306F39A" w:rsidP="450D0F41" w:rsidRDefault="7306F39A" w14:paraId="084F9383" w14:textId="0487588D">
            <w:pPr>
              <w:pStyle w:val="ListParagraph"/>
              <w:numPr>
                <w:ilvl w:val="0"/>
                <w:numId w:val="16"/>
              </w:numPr>
              <w:suppressLineNumbers w:val="0"/>
              <w:bidi w:val="0"/>
              <w:spacing w:before="0" w:beforeAutospacing="off" w:after="200" w:afterAutospacing="off" w:line="276" w:lineRule="auto"/>
              <w:ind w:left="720" w:right="0" w:hanging="360"/>
              <w:jc w:val="left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</w:pPr>
            <w:r w:rsidRPr="450D0F41" w:rsidR="7306F39A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Have a key role in monitoring the progress of the school.</w:t>
            </w:r>
          </w:p>
          <w:p w:rsidR="450D0F41" w:rsidP="450D0F41" w:rsidRDefault="450D0F41" w14:paraId="253AFEA2" w14:textId="1DC9EA5B">
            <w:pPr>
              <w:pStyle w:val="ListParagraph"/>
              <w:numPr>
                <w:ilvl w:val="0"/>
                <w:numId w:val="16"/>
              </w:numPr>
              <w:spacing w:after="200" w:line="276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</w:pP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 xml:space="preserve">Be part of the </w:t>
            </w:r>
            <w:r w:rsidRPr="450D0F41" w:rsidR="15D46F4D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 xml:space="preserve">team who </w:t>
            </w:r>
            <w:r w:rsidRPr="450D0F41" w:rsidR="15D46F4D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is responsible for</w:t>
            </w:r>
            <w:r w:rsidRPr="450D0F41" w:rsidR="15D46F4D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 xml:space="preserve"> the school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.</w:t>
            </w:r>
          </w:p>
          <w:p w:rsidR="450D0F41" w:rsidP="450D0F41" w:rsidRDefault="450D0F41" w14:paraId="12899484" w14:textId="3C116473">
            <w:pPr>
              <w:pStyle w:val="ListParagraph"/>
              <w:numPr>
                <w:ilvl w:val="0"/>
                <w:numId w:val="16"/>
              </w:numPr>
              <w:spacing w:after="200" w:line="276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</w:rPr>
            </w:pP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Be asked to dedicate time to the development of the school to ensure the best possible outcomes for all pupils.</w:t>
            </w:r>
          </w:p>
          <w:p w:rsidR="025FE6DD" w:rsidP="450D0F41" w:rsidRDefault="025FE6DD" w14:paraId="2EE74670" w14:textId="5DB12FDF">
            <w:pPr>
              <w:pStyle w:val="ListParagraph"/>
              <w:numPr>
                <w:ilvl w:val="0"/>
                <w:numId w:val="16"/>
              </w:numPr>
              <w:spacing w:after="200" w:line="276" w:lineRule="auto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</w:rPr>
            </w:pPr>
            <w:r w:rsidRPr="450D0F41" w:rsidR="025FE6DD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 xml:space="preserve">Have 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an active role in all aspects of school life – from policy development to recruitment!</w:t>
            </w:r>
          </w:p>
        </w:tc>
        <w:tc>
          <w:tcPr>
            <w:tcW w:w="5228" w:type="dxa"/>
            <w:tcMar/>
          </w:tcPr>
          <w:p w:rsidR="450D0F41" w:rsidP="450D0F41" w:rsidRDefault="450D0F41" w14:paraId="2390B4CC" w14:textId="724A36B3">
            <w:pPr>
              <w:jc w:val="center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7030A0"/>
                <w:sz w:val="36"/>
                <w:szCs w:val="36"/>
              </w:rPr>
            </w:pPr>
            <w:r w:rsidRPr="450D0F41" w:rsidR="450D0F41">
              <w:rPr>
                <w:rFonts w:ascii="Aptos" w:hAnsi="Aptos" w:eastAsia="Aptos" w:cs="Aptos"/>
                <w:b w:val="1"/>
                <w:bCs w:val="1"/>
                <w:i w:val="0"/>
                <w:iCs w:val="0"/>
                <w:caps w:val="0"/>
                <w:smallCaps w:val="0"/>
                <w:color w:val="7030A0"/>
                <w:sz w:val="36"/>
                <w:szCs w:val="36"/>
                <w:lang w:val="en-GB"/>
              </w:rPr>
              <w:t xml:space="preserve">What would the </w:t>
            </w:r>
            <w:r w:rsidRPr="450D0F41" w:rsidR="22DB8D19">
              <w:rPr>
                <w:rFonts w:ascii="Aptos" w:hAnsi="Aptos" w:eastAsia="Aptos" w:cs="Aptos"/>
                <w:b w:val="1"/>
                <w:bCs w:val="1"/>
                <w:i w:val="0"/>
                <w:iCs w:val="0"/>
                <w:caps w:val="0"/>
                <w:smallCaps w:val="0"/>
                <w:color w:val="7030A0"/>
                <w:sz w:val="36"/>
                <w:szCs w:val="36"/>
                <w:lang w:val="en-GB"/>
              </w:rPr>
              <w:t>staff</w:t>
            </w:r>
            <w:r w:rsidRPr="450D0F41" w:rsidR="450D0F41">
              <w:rPr>
                <w:rFonts w:ascii="Aptos" w:hAnsi="Aptos" w:eastAsia="Aptos" w:cs="Aptos"/>
                <w:b w:val="1"/>
                <w:bCs w:val="1"/>
                <w:i w:val="0"/>
                <w:iCs w:val="0"/>
                <w:caps w:val="0"/>
                <w:smallCaps w:val="0"/>
                <w:color w:val="7030A0"/>
                <w:sz w:val="36"/>
                <w:szCs w:val="36"/>
                <w:lang w:val="en-GB"/>
              </w:rPr>
              <w:t xml:space="preserve"> governor do?</w:t>
            </w:r>
          </w:p>
          <w:p w:rsidR="450D0F41" w:rsidP="450D0F41" w:rsidRDefault="450D0F41" w14:paraId="183D1628" w14:textId="3CABC367">
            <w:pPr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7030A0"/>
                <w:sz w:val="36"/>
                <w:szCs w:val="36"/>
              </w:rPr>
            </w:pPr>
          </w:p>
          <w:p w:rsidR="450D0F41" w:rsidP="450D0F41" w:rsidRDefault="450D0F41" w14:paraId="31BC1FB2" w14:textId="34497978">
            <w:pPr>
              <w:spacing w:before="0" w:beforeAutospacing="off" w:after="0" w:afterAutospacing="off" w:line="259" w:lineRule="auto"/>
              <w:ind w:left="0" w:right="0"/>
              <w:jc w:val="left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</w:rPr>
            </w:pP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  <w:lang w:val="en-GB"/>
              </w:rPr>
              <w:t xml:space="preserve">As the elected </w:t>
            </w:r>
            <w:r w:rsidRPr="450D0F41" w:rsidR="4B3F4AEA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  <w:lang w:val="en-GB"/>
              </w:rPr>
              <w:t>staff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  <w:lang w:val="en-GB"/>
              </w:rPr>
              <w:t xml:space="preserve"> 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  <w:lang w:val="en-GB"/>
              </w:rPr>
              <w:t>governor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4"/>
                <w:szCs w:val="24"/>
                <w:lang w:val="en-GB"/>
              </w:rPr>
              <w:t xml:space="preserve"> you would:</w:t>
            </w:r>
          </w:p>
          <w:p w:rsidR="450D0F41" w:rsidP="450D0F41" w:rsidRDefault="450D0F41" w14:paraId="653CCAA6" w14:textId="1090A6BC">
            <w:pPr>
              <w:pStyle w:val="ListParagraph"/>
              <w:numPr>
                <w:ilvl w:val="0"/>
                <w:numId w:val="16"/>
              </w:numPr>
              <w:spacing w:before="0" w:beforeAutospacing="off" w:after="200" w:afterAutospacing="off" w:line="276" w:lineRule="auto"/>
              <w:ind w:left="720" w:right="0" w:hanging="360"/>
              <w:jc w:val="left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</w:rPr>
            </w:pP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Make decisions in collaboration with the rest of the local governing board.</w:t>
            </w:r>
          </w:p>
          <w:p w:rsidR="450D0F41" w:rsidP="450D0F41" w:rsidRDefault="450D0F41" w14:paraId="45C2E440" w14:textId="70997141">
            <w:pPr>
              <w:pStyle w:val="ListParagraph"/>
              <w:numPr>
                <w:ilvl w:val="0"/>
                <w:numId w:val="16"/>
              </w:numPr>
              <w:spacing w:before="0" w:beforeAutospacing="off" w:after="200" w:afterAutospacing="off" w:line="276" w:lineRule="auto"/>
              <w:ind w:left="720" w:right="0" w:hanging="360"/>
              <w:jc w:val="left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</w:rPr>
            </w:pP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 xml:space="preserve">Bring a </w:t>
            </w:r>
            <w:r w:rsidRPr="450D0F41" w:rsidR="41B027DF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staff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 xml:space="preserve"> viewpoint and perspective to discussion and debate – remembering the role is not to 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represent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 xml:space="preserve"> individual </w:t>
            </w:r>
            <w:r w:rsidRPr="450D0F41" w:rsidR="25A1107C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staff views</w:t>
            </w: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 xml:space="preserve"> (including your own).</w:t>
            </w:r>
          </w:p>
          <w:p w:rsidR="450D0F41" w:rsidP="450D0F41" w:rsidRDefault="450D0F41" w14:paraId="02C3D124" w14:textId="3C51EB69">
            <w:pPr>
              <w:pStyle w:val="ListParagraph"/>
              <w:numPr>
                <w:ilvl w:val="0"/>
                <w:numId w:val="16"/>
              </w:numPr>
              <w:spacing w:before="0" w:beforeAutospacing="off" w:after="200" w:afterAutospacing="off" w:line="276" w:lineRule="auto"/>
              <w:ind w:left="720" w:right="0" w:hanging="360"/>
              <w:jc w:val="left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</w:rPr>
            </w:pP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Support the local governing board in its strategic monitoring of the school’s improvement priorities.</w:t>
            </w:r>
          </w:p>
          <w:p w:rsidR="450D0F41" w:rsidP="450D0F41" w:rsidRDefault="450D0F41" w14:paraId="04A9EFC9" w14:textId="04A73F56">
            <w:pPr>
              <w:pStyle w:val="ListParagraph"/>
              <w:numPr>
                <w:ilvl w:val="0"/>
                <w:numId w:val="16"/>
              </w:numPr>
              <w:spacing w:before="0" w:beforeAutospacing="off" w:after="200" w:afterAutospacing="off" w:line="276" w:lineRule="auto"/>
              <w:ind w:left="720" w:right="0" w:hanging="360"/>
              <w:jc w:val="left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</w:rPr>
            </w:pPr>
            <w:r w:rsidRPr="450D0F41" w:rsidR="450D0F41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000000" w:themeColor="text2" w:themeTint="FF" w:themeShade="FF"/>
                <w:sz w:val="22"/>
                <w:szCs w:val="22"/>
                <w:lang w:val="en-GB"/>
              </w:rPr>
              <w:t>Ask questions and provide challenge to support the local governing board’s monitoring activities.</w:t>
            </w:r>
          </w:p>
          <w:p w:rsidR="450D0F41" w:rsidP="450D0F41" w:rsidRDefault="450D0F41" w14:paraId="61A2374B" w14:textId="30830DA6">
            <w:pPr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color w:val="7030A0"/>
                <w:sz w:val="36"/>
                <w:szCs w:val="36"/>
              </w:rPr>
            </w:pPr>
          </w:p>
        </w:tc>
      </w:tr>
    </w:tbl>
    <w:p w:rsidRPr="002E5092" w:rsidR="001A55DD" w:rsidP="450D0F41" w:rsidRDefault="00F44B65" w14:paraId="43DE49C6" w14:textId="08DA7C07" w14:noSpellErr="1">
      <w:pPr>
        <w:jc w:val="both"/>
        <w:rPr>
          <w:rFonts w:ascii="Aptos" w:hAnsi="Aptos" w:eastAsia="Aptos" w:cs="Aptos"/>
        </w:rPr>
      </w:pPr>
    </w:p>
    <w:p w:rsidRPr="002E5092" w:rsidR="00021B95" w:rsidP="450D0F41" w:rsidRDefault="00203F81" w14:paraId="41C10500" w14:textId="1D138694" w14:noSpellErr="1">
      <w:pPr>
        <w:jc w:val="both"/>
        <w:rPr>
          <w:rFonts w:ascii="Aptos" w:hAnsi="Aptos" w:eastAsia="Aptos" w:cs="Aptos"/>
        </w:rPr>
      </w:pPr>
    </w:p>
    <w:p w:rsidRPr="002E5092" w:rsidR="005009A6" w:rsidP="450D0F41" w:rsidRDefault="005009A6" w14:paraId="5180BF7A" w14:textId="507EF9A8">
      <w:pPr>
        <w:pStyle w:val="Header"/>
        <w:tabs>
          <w:tab w:val="clear" w:leader="none" w:pos="4513"/>
          <w:tab w:val="clear" w:leader="none" w:pos="9026"/>
          <w:tab w:val="left" w:leader="none" w:pos="1029"/>
        </w:tabs>
        <w:spacing w:before="12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7030A0"/>
          <w:sz w:val="36"/>
          <w:szCs w:val="36"/>
          <w:lang w:val="en-GB"/>
        </w:rPr>
      </w:pPr>
      <w:r w:rsidRPr="450D0F41" w:rsidR="21FF666A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7030A0"/>
          <w:sz w:val="36"/>
          <w:szCs w:val="36"/>
          <w:lang w:val="en-GB"/>
        </w:rPr>
        <w:t>Who is the school looking for?</w:t>
      </w:r>
    </w:p>
    <w:p w:rsidRPr="002E5092" w:rsidR="005009A6" w:rsidP="450D0F41" w:rsidRDefault="005009A6" w14:paraId="10B389A4" w14:textId="5AE6F940">
      <w:pPr>
        <w:pStyle w:val="Header"/>
        <w:tabs>
          <w:tab w:val="clear" w:leader="none" w:pos="4513"/>
          <w:tab w:val="clear" w:leader="none" w:pos="9026"/>
          <w:tab w:val="left" w:leader="none" w:pos="1029"/>
        </w:tabs>
        <w:spacing w:before="12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</w:pP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We are looking for a dedicated and motivated member of the staff team who is keen to learn more about the school, the governance of the school and </w:t>
      </w:r>
      <w:r w:rsidRPr="450D0F41" w:rsidR="220CC8A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DGAT and </w:t>
      </w: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>work with the rest of the local</w:t>
      </w:r>
      <w:r w:rsidRPr="450D0F41" w:rsidR="57E9D6B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 governors and school community. This is </w:t>
      </w:r>
      <w:r w:rsidRPr="450D0F41" w:rsidR="57E9D6B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>a great opportunity</w:t>
      </w:r>
      <w:r w:rsidRPr="450D0F41" w:rsidR="57E9D6B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 to develop wider leadership skills.</w:t>
      </w: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 We welcome a diverse range of views and roles on the local governing board.</w:t>
      </w:r>
    </w:p>
    <w:p w:rsidRPr="002E5092" w:rsidR="005009A6" w:rsidP="450D0F41" w:rsidRDefault="005009A6" w14:paraId="481E42A7" w14:textId="36ADFEAD">
      <w:pPr>
        <w:pStyle w:val="Header"/>
        <w:tabs>
          <w:tab w:val="clear" w:leader="none" w:pos="4513"/>
          <w:tab w:val="clear" w:leader="none" w:pos="9026"/>
          <w:tab w:val="left" w:leader="none" w:pos="1029"/>
        </w:tabs>
        <w:spacing w:before="12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</w:pP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>We are looking for someone who is able to ask questions and is curious. You don't need to have been a governor before, the governing board will support you with an induction and relevant training.</w:t>
      </w:r>
    </w:p>
    <w:p w:rsidRPr="002E5092" w:rsidR="005009A6" w:rsidP="450D0F41" w:rsidRDefault="005009A6" w14:paraId="520F99FA" w14:textId="264F27D7">
      <w:pPr>
        <w:pStyle w:val="Header"/>
        <w:tabs>
          <w:tab w:val="clear" w:leader="none" w:pos="4513"/>
          <w:tab w:val="clear" w:leader="none" w:pos="9026"/>
          <w:tab w:val="left" w:leader="none" w:pos="1029"/>
        </w:tabs>
        <w:spacing w:before="12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7030A0"/>
          <w:sz w:val="36"/>
          <w:szCs w:val="36"/>
          <w:lang w:val="en-GB"/>
        </w:rPr>
      </w:pPr>
      <w:r w:rsidRPr="450D0F41" w:rsidR="21FF666A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7030A0"/>
          <w:sz w:val="36"/>
          <w:szCs w:val="36"/>
          <w:lang w:val="en-GB"/>
        </w:rPr>
        <w:t xml:space="preserve">Becoming the </w:t>
      </w:r>
      <w:r w:rsidRPr="450D0F41" w:rsidR="0844A2D6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7030A0"/>
          <w:sz w:val="36"/>
          <w:szCs w:val="36"/>
          <w:lang w:val="en-GB"/>
        </w:rPr>
        <w:t>staff</w:t>
      </w:r>
      <w:r w:rsidRPr="450D0F41" w:rsidR="21FF666A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7030A0"/>
          <w:sz w:val="36"/>
          <w:szCs w:val="36"/>
          <w:lang w:val="en-GB"/>
        </w:rPr>
        <w:t xml:space="preserve"> governor</w:t>
      </w:r>
    </w:p>
    <w:p w:rsidRPr="002E5092" w:rsidR="005009A6" w:rsidP="450D0F41" w:rsidRDefault="005009A6" w14:paraId="0A27CA4A" w14:textId="07669CC6">
      <w:pPr>
        <w:pStyle w:val="Header"/>
        <w:tabs>
          <w:tab w:val="clear" w:leader="none" w:pos="4513"/>
          <w:tab w:val="clear" w:leader="none" w:pos="9026"/>
          <w:tab w:val="left" w:leader="none" w:pos="1029"/>
        </w:tabs>
        <w:spacing w:before="120" w:beforeAutospacing="off" w:after="0" w:afterAutospacing="off" w:line="259" w:lineRule="auto"/>
        <w:ind w:left="0" w:right="0"/>
        <w:jc w:val="left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</w:pP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>If you would like more information on time commitments or specific duties please email</w:t>
      </w:r>
      <w:r w:rsidRPr="450D0F41" w:rsidR="21FF666A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 [clerk email address or chair of governors email address] </w:t>
      </w: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>who will answer any questions that you may have.</w:t>
      </w:r>
    </w:p>
    <w:p w:rsidRPr="002E5092" w:rsidR="005009A6" w:rsidP="450D0F41" w:rsidRDefault="005009A6" w14:paraId="0DC6F945" w14:textId="64512402">
      <w:pPr>
        <w:pStyle w:val="Header"/>
        <w:tabs>
          <w:tab w:val="clear" w:leader="none" w:pos="4513"/>
          <w:tab w:val="clear" w:leader="none" w:pos="9026"/>
          <w:tab w:val="left" w:leader="none" w:pos="1029"/>
        </w:tabs>
        <w:spacing w:before="120" w:beforeAutospacing="off" w:after="0" w:afterAutospacing="off" w:line="259" w:lineRule="auto"/>
        <w:ind w:left="0" w:right="0"/>
        <w:jc w:val="left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</w:pP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The position of </w:t>
      </w:r>
      <w:r w:rsidRPr="450D0F41" w:rsidR="4C2D61D9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>staff</w:t>
      </w: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 governor is an elected role, and all </w:t>
      </w:r>
      <w:r w:rsidRPr="450D0F41" w:rsidR="5FA3803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>employed members of school staff</w:t>
      </w: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 are entitled to stand for election and vote in an election. You are welcome to self-nominate or be nominated. Please see the attached letter for further information about how to stand for election as </w:t>
      </w:r>
      <w:r w:rsidRPr="450D0F41" w:rsidR="14D52AD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>staff</w:t>
      </w: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 xml:space="preserve"> governor. </w:t>
      </w:r>
    </w:p>
    <w:p w:rsidRPr="002E5092" w:rsidR="005009A6" w:rsidP="450D0F41" w:rsidRDefault="005009A6" w14:paraId="2EF7D751" w14:textId="5C5707E2">
      <w:pPr>
        <w:pStyle w:val="Header"/>
        <w:tabs>
          <w:tab w:val="clear" w:leader="none" w:pos="4513"/>
          <w:tab w:val="clear" w:leader="none" w:pos="9026"/>
          <w:tab w:val="left" w:leader="none" w:pos="1029"/>
        </w:tabs>
        <w:spacing w:before="120" w:beforeAutospacing="off" w:after="0" w:afterAutospacing="off" w:line="259" w:lineRule="auto"/>
        <w:ind w:left="0" w:right="0"/>
        <w:jc w:val="left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</w:pPr>
      <w:r w:rsidRPr="450D0F41" w:rsidR="21FF666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2" w:themeTint="FF" w:themeShade="FF"/>
          <w:sz w:val="24"/>
          <w:szCs w:val="24"/>
          <w:lang w:val="en-GB"/>
        </w:rPr>
        <w:t>The Chair of governors thanks you in anticipation!</w:t>
      </w:r>
    </w:p>
    <w:p w:rsidRPr="002E5092" w:rsidR="005009A6" w:rsidP="450D0F41" w:rsidRDefault="005009A6" w14:paraId="798B0B70" w14:textId="42F5CBC7">
      <w:pPr>
        <w:jc w:val="both"/>
        <w:rPr>
          <w:rFonts w:ascii="Aptos" w:hAnsi="Aptos" w:eastAsia="Aptos" w:cs="Aptos"/>
        </w:rPr>
      </w:pPr>
    </w:p>
    <w:p w:rsidRPr="002E5092" w:rsidR="005009A6" w:rsidP="005E585A" w:rsidRDefault="00E01992" w14:paraId="742BEDF2" w14:textId="2D7B0B98">
      <w:pPr>
        <w:jc w:val="both"/>
      </w:pPr>
    </w:p>
    <w:sectPr w:rsidRPr="002E5092" w:rsidR="005009A6" w:rsidSect="000F2E68">
      <w:headerReference w:type="first" r:id="rId11"/>
      <w:pgSz w:w="11906" w:h="16838" w:orient="portrait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A6865" w:rsidP="00920131" w:rsidRDefault="004A6865" w14:paraId="7946C669" w14:textId="77777777">
      <w:r>
        <w:separator/>
      </w:r>
    </w:p>
  </w:endnote>
  <w:endnote w:type="continuationSeparator" w:id="0">
    <w:p w:rsidR="004A6865" w:rsidP="00920131" w:rsidRDefault="004A6865" w14:paraId="68FE836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ld">
    <w:altName w:val="Arial Rounded MT Bold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A6865" w:rsidP="00920131" w:rsidRDefault="004A6865" w14:paraId="32E93EC9" w14:textId="77777777">
      <w:r>
        <w:separator/>
      </w:r>
    </w:p>
  </w:footnote>
  <w:footnote w:type="continuationSeparator" w:id="0">
    <w:p w:rsidR="004A6865" w:rsidP="00920131" w:rsidRDefault="004A6865" w14:paraId="441AC24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p w:rsidR="00EE4B39" w:rsidRDefault="00EE4B39" w14:paraId="6ED66CCE" w14:textId="7550046E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33190815" wp14:editId="6257EF69">
              <wp:simplePos x="0" y="0"/>
              <wp:positionH relativeFrom="column">
                <wp:posOffset>5943600</wp:posOffset>
              </wp:positionH>
              <wp:positionV relativeFrom="paragraph">
                <wp:posOffset>-393032</wp:posOffset>
              </wp:positionV>
              <wp:extent cx="651510" cy="140462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66486A" w:rsidR="00EE4B39" w:rsidP="0066486A" w:rsidRDefault="00EE4B39" w14:paraId="3D7D04B4" w14:textId="77777777">
                          <w:pPr>
                            <w:rPr>
                              <w:color w:val="FFFFFF" w:themeColor="background1"/>
                              <w:sz w:val="8"/>
                            </w:rPr>
                          </w:pPr>
                          <w:r w:rsidRPr="0066486A">
                            <w:rPr>
                              <w:color w:val="FFFFFF" w:themeColor="background1"/>
                              <w:sz w:val="8"/>
                            </w:rPr>
                            <w:t>Teal Salmon But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33190815">
              <v:stroke joinstyle="miter"/>
              <v:path gradientshapeok="t" o:connecttype="rect"/>
            </v:shapetype>
            <v:shape id="Text Box 2" style="position:absolute;margin-left:468pt;margin-top:-30.95pt;width:51.3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31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">
              <v:textbox style="mso-fit-shape-to-text:t">
                <w:txbxContent>
                  <w:p w:rsidRPr="0066486A" w:rsidR="00EE4B39" w:rsidP="0066486A" w:rsidRDefault="00EE4B39" w14:paraId="3D7D04B4" w14:textId="77777777">
                    <w:pPr>
                      <w:rPr>
                        <w:color w:val="FFFFFF" w:themeColor="background1"/>
                        <w:sz w:val="8"/>
                      </w:rPr>
                    </w:pPr>
                    <w:r w:rsidRPr="0066486A">
                      <w:rPr>
                        <w:color w:val="FFFFFF" w:themeColor="background1"/>
                        <w:sz w:val="8"/>
                      </w:rPr>
                      <w:t>Teal Salmon Butty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14">
    <w:nsid w:val="775224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DE357BB"/>
    <w:multiLevelType w:val="hybridMultilevel"/>
    <w:tmpl w:val="AF92F75C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E6414C2"/>
    <w:multiLevelType w:val="multilevel"/>
    <w:tmpl w:val="2EA85120"/>
    <w:lvl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A9008F"/>
    <w:multiLevelType w:val="hybridMultilevel"/>
    <w:tmpl w:val="BD96C228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6759BE"/>
    <w:multiLevelType w:val="hybridMultilevel"/>
    <w:tmpl w:val="51FA6C3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hint="default" w:ascii="Symbol" w:hAnsi="Symbol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hint="default" w:ascii="Wingdings" w:hAnsi="Wingdings"/>
      </w:rPr>
    </w:lvl>
  </w:abstractNum>
  <w:abstractNum w:abstractNumId="9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5C0D364D"/>
    <w:multiLevelType w:val="hybridMultilevel"/>
    <w:tmpl w:val="8CE8495E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CFC7467"/>
    <w:multiLevelType w:val="hybridMultilevel"/>
    <w:tmpl w:val="A6F6D24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BE20E2B"/>
    <w:multiLevelType w:val="hybridMultilevel"/>
    <w:tmpl w:val="55FAE81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6">
    <w:abstractNumId w:val="14"/>
  </w:num>
  <w:num w:numId="1" w16cid:durableId="1167555381">
    <w:abstractNumId w:val="8"/>
  </w:num>
  <w:num w:numId="2" w16cid:durableId="528491689">
    <w:abstractNumId w:val="1"/>
  </w:num>
  <w:num w:numId="3" w16cid:durableId="1530874265">
    <w:abstractNumId w:val="9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hint="default" w:ascii="Arial" w:hAnsi="Arial" w:cs="Arial"/>
          <w:b/>
          <w:sz w:val="22"/>
        </w:rPr>
      </w:lvl>
    </w:lvlOverride>
  </w:num>
  <w:num w:numId="4" w16cid:durableId="2113822264">
    <w:abstractNumId w:val="9"/>
  </w:num>
  <w:num w:numId="5" w16cid:durableId="1593009750">
    <w:abstractNumId w:val="0"/>
  </w:num>
  <w:num w:numId="6" w16cid:durableId="335113070">
    <w:abstractNumId w:val="10"/>
  </w:num>
  <w:num w:numId="7" w16cid:durableId="1190022392">
    <w:abstractNumId w:val="6"/>
  </w:num>
  <w:num w:numId="8" w16cid:durableId="2059083809">
    <w:abstractNumId w:val="2"/>
  </w:num>
  <w:num w:numId="9" w16cid:durableId="2137524246">
    <w:abstractNumId w:val="12"/>
  </w:num>
  <w:num w:numId="10" w16cid:durableId="587886174">
    <w:abstractNumId w:val="13"/>
  </w:num>
  <w:num w:numId="11" w16cid:durableId="733160397">
    <w:abstractNumId w:val="7"/>
  </w:num>
  <w:num w:numId="12" w16cid:durableId="575820692">
    <w:abstractNumId w:val="3"/>
  </w:num>
  <w:num w:numId="13" w16cid:durableId="1927372744">
    <w:abstractNumId w:val="11"/>
  </w:num>
  <w:num w:numId="14" w16cid:durableId="195625205">
    <w:abstractNumId w:val="5"/>
  </w:num>
  <w:num w:numId="15" w16cid:durableId="241844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tzQzNzI0NgaxlHSUglOLizPz80AKTGoB0/9cECwAAAA="/>
  </w:docVars>
  <w:rsids>
    <w:rsidRoot w:val="00920131"/>
    <w:rsid w:val="00021B95"/>
    <w:rsid w:val="00035D1A"/>
    <w:rsid w:val="000C238B"/>
    <w:rsid w:val="000C44DE"/>
    <w:rsid w:val="000F2E68"/>
    <w:rsid w:val="000F6B35"/>
    <w:rsid w:val="00131E9D"/>
    <w:rsid w:val="00131F37"/>
    <w:rsid w:val="001836BE"/>
    <w:rsid w:val="00194039"/>
    <w:rsid w:val="001A55DD"/>
    <w:rsid w:val="00203F81"/>
    <w:rsid w:val="00272077"/>
    <w:rsid w:val="002A64DB"/>
    <w:rsid w:val="002B0452"/>
    <w:rsid w:val="002C0DB0"/>
    <w:rsid w:val="002C594C"/>
    <w:rsid w:val="002E3444"/>
    <w:rsid w:val="002E5092"/>
    <w:rsid w:val="00300A8E"/>
    <w:rsid w:val="00352DD6"/>
    <w:rsid w:val="00373845"/>
    <w:rsid w:val="003776BB"/>
    <w:rsid w:val="00393A41"/>
    <w:rsid w:val="003C24D7"/>
    <w:rsid w:val="003D0DAB"/>
    <w:rsid w:val="003D6B65"/>
    <w:rsid w:val="00406611"/>
    <w:rsid w:val="004403D4"/>
    <w:rsid w:val="004733B9"/>
    <w:rsid w:val="00476EC5"/>
    <w:rsid w:val="00484C13"/>
    <w:rsid w:val="0048677D"/>
    <w:rsid w:val="004907E8"/>
    <w:rsid w:val="004A6865"/>
    <w:rsid w:val="005009A6"/>
    <w:rsid w:val="00504E53"/>
    <w:rsid w:val="00511636"/>
    <w:rsid w:val="00546C67"/>
    <w:rsid w:val="00587DA0"/>
    <w:rsid w:val="005D555C"/>
    <w:rsid w:val="005E585A"/>
    <w:rsid w:val="0063244F"/>
    <w:rsid w:val="00650CE0"/>
    <w:rsid w:val="0066486A"/>
    <w:rsid w:val="006C6A7B"/>
    <w:rsid w:val="006E369F"/>
    <w:rsid w:val="00721DD5"/>
    <w:rsid w:val="00731D00"/>
    <w:rsid w:val="00744D41"/>
    <w:rsid w:val="00747A63"/>
    <w:rsid w:val="007822DC"/>
    <w:rsid w:val="00793B66"/>
    <w:rsid w:val="007B3FEA"/>
    <w:rsid w:val="007C4227"/>
    <w:rsid w:val="00804E7F"/>
    <w:rsid w:val="00817C47"/>
    <w:rsid w:val="00822B29"/>
    <w:rsid w:val="008401FA"/>
    <w:rsid w:val="00910CBB"/>
    <w:rsid w:val="00920131"/>
    <w:rsid w:val="00940181"/>
    <w:rsid w:val="0095744D"/>
    <w:rsid w:val="00965FD7"/>
    <w:rsid w:val="009820B6"/>
    <w:rsid w:val="00985331"/>
    <w:rsid w:val="00985DA4"/>
    <w:rsid w:val="009A1568"/>
    <w:rsid w:val="009A6ED1"/>
    <w:rsid w:val="00A22894"/>
    <w:rsid w:val="00A3357A"/>
    <w:rsid w:val="00A54685"/>
    <w:rsid w:val="00A93C23"/>
    <w:rsid w:val="00AE0C20"/>
    <w:rsid w:val="00B24FBC"/>
    <w:rsid w:val="00B4758A"/>
    <w:rsid w:val="00B54383"/>
    <w:rsid w:val="00BD30B5"/>
    <w:rsid w:val="00BE5001"/>
    <w:rsid w:val="00BF215C"/>
    <w:rsid w:val="00C03C67"/>
    <w:rsid w:val="00C1470F"/>
    <w:rsid w:val="00C74C8A"/>
    <w:rsid w:val="00CE40B4"/>
    <w:rsid w:val="00D802FC"/>
    <w:rsid w:val="00D907FF"/>
    <w:rsid w:val="00DB59EE"/>
    <w:rsid w:val="00DB6997"/>
    <w:rsid w:val="00DC70DB"/>
    <w:rsid w:val="00E01992"/>
    <w:rsid w:val="00E2737B"/>
    <w:rsid w:val="00E36D26"/>
    <w:rsid w:val="00EB158F"/>
    <w:rsid w:val="00EC33CE"/>
    <w:rsid w:val="00EE4B39"/>
    <w:rsid w:val="00F34D8F"/>
    <w:rsid w:val="00F40580"/>
    <w:rsid w:val="00F44B65"/>
    <w:rsid w:val="00F4597E"/>
    <w:rsid w:val="00F5441B"/>
    <w:rsid w:val="00F91D5A"/>
    <w:rsid w:val="00FB328A"/>
    <w:rsid w:val="00FB676A"/>
    <w:rsid w:val="00FC5B33"/>
    <w:rsid w:val="025FE6DD"/>
    <w:rsid w:val="027021AE"/>
    <w:rsid w:val="0844A2D6"/>
    <w:rsid w:val="0E060969"/>
    <w:rsid w:val="14D52AD5"/>
    <w:rsid w:val="15D46F4D"/>
    <w:rsid w:val="1A4BE902"/>
    <w:rsid w:val="1A4BE902"/>
    <w:rsid w:val="21FF666A"/>
    <w:rsid w:val="220CC8A2"/>
    <w:rsid w:val="22DB8D19"/>
    <w:rsid w:val="25A1107C"/>
    <w:rsid w:val="2CF9D8B7"/>
    <w:rsid w:val="31909E2A"/>
    <w:rsid w:val="360F86ED"/>
    <w:rsid w:val="3D92D557"/>
    <w:rsid w:val="41B027DF"/>
    <w:rsid w:val="44B79DAA"/>
    <w:rsid w:val="450D0F41"/>
    <w:rsid w:val="4B3F4AEA"/>
    <w:rsid w:val="4C2D61D9"/>
    <w:rsid w:val="57E9D6B2"/>
    <w:rsid w:val="5C882DBA"/>
    <w:rsid w:val="5D799B10"/>
    <w:rsid w:val="5FA3803A"/>
    <w:rsid w:val="68EC2935"/>
    <w:rsid w:val="6957DD00"/>
    <w:rsid w:val="6A96ABCA"/>
    <w:rsid w:val="6D184D06"/>
    <w:rsid w:val="6D184D06"/>
    <w:rsid w:val="6FEFAC3A"/>
    <w:rsid w:val="7306F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47FEDD"/>
  <w15:docId w15:val="{8B0654C8-D3BA-4906-9904-7ABC780BF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50CE0"/>
    <w:pPr>
      <w:spacing w:after="0" w:line="240" w:lineRule="auto"/>
    </w:pPr>
    <w:rPr>
      <w:rFonts w:ascii="Arial" w:hAnsi="Arial" w:eastAsiaTheme="minorEastAsia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hAnsiTheme="minorHAnsi" w:eastAsia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hAnsi="Calibri" w:eastAsia="Times New Roman" w:cs="Times New Roman"/>
      <w:sz w:val="20"/>
      <w:szCs w:val="20"/>
      <w:lang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hAnsi="Calibri" w:eastAsia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color="404041" w:themeColor="accent1" w:sz="8" w:space="0"/>
        <w:left w:val="single" w:color="404041" w:themeColor="accent1" w:sz="8" w:space="0"/>
        <w:bottom w:val="single" w:color="404041" w:themeColor="accent1" w:sz="8" w:space="0"/>
        <w:right w:val="single" w:color="404041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1" w:themeColor="accent1" w:sz="6" w:space="0"/>
          <w:left w:val="single" w:color="404041" w:themeColor="accent1" w:sz="8" w:space="0"/>
          <w:bottom w:val="single" w:color="404041" w:themeColor="accent1" w:sz="8" w:space="0"/>
          <w:right w:val="single" w:color="404041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04041" w:themeColor="accent1" w:sz="8" w:space="0"/>
          <w:left w:val="single" w:color="404041" w:themeColor="accent1" w:sz="8" w:space="0"/>
          <w:bottom w:val="single" w:color="404041" w:themeColor="accent1" w:sz="8" w:space="0"/>
          <w:right w:val="single" w:color="404041" w:themeColor="accent1" w:sz="8" w:space="0"/>
        </w:tcBorders>
      </w:tcPr>
    </w:tblStylePr>
    <w:tblStylePr w:type="band1Horz">
      <w:tblPr/>
      <w:tcPr>
        <w:tcBorders>
          <w:top w:val="single" w:color="404041" w:themeColor="accent1" w:sz="8" w:space="0"/>
          <w:left w:val="single" w:color="404041" w:themeColor="accent1" w:sz="8" w:space="0"/>
          <w:bottom w:val="single" w:color="404041" w:themeColor="accent1" w:sz="8" w:space="0"/>
          <w:right w:val="single" w:color="404041" w:themeColor="accent1" w:sz="8" w:space="0"/>
        </w:tcBorders>
      </w:tcPr>
    </w:tblStylePr>
  </w:style>
  <w:style w:type="paragraph" w:styleId="Style2" w:customStyle="1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styleId="PolicyLevel3" w:customStyle="1">
    <w:name w:val="Policy Level 3"/>
    <w:basedOn w:val="Style2"/>
    <w:qFormat/>
    <w:rsid w:val="00BD30B5"/>
    <w:pPr>
      <w:numPr>
        <w:ilvl w:val="2"/>
      </w:numPr>
    </w:pPr>
  </w:style>
  <w:style w:type="numbering" w:styleId="Style1" w:customStyle="1">
    <w:name w:val="Style1"/>
    <w:basedOn w:val="NoList"/>
    <w:uiPriority w:val="99"/>
    <w:rsid w:val="00BD30B5"/>
    <w:pPr>
      <w:numPr>
        <w:numId w:val="4"/>
      </w:numPr>
    </w:pPr>
  </w:style>
  <w:style w:type="paragraph" w:styleId="Heading1" w:customStyle="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cs="Arial" w:eastAsiaTheme="minorHAnsi"/>
      <w:b/>
      <w:color w:val="000000" w:themeColor="text1"/>
      <w:szCs w:val="28"/>
    </w:rPr>
  </w:style>
  <w:style w:type="paragraph" w:styleId="PolicyBullets" w:customStyle="1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styleId="PolicyBulletsChar" w:customStyle="1">
    <w:name w:val="Policy Bullets Char"/>
    <w:basedOn w:val="DefaultParagraphFont"/>
    <w:link w:val="PolicyBullets"/>
    <w:rsid w:val="00BD30B5"/>
  </w:style>
  <w:style w:type="character" w:styleId="Style2Char" w:customStyle="1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styleId="TSB-PolicyBullets" w:customStyle="1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  <w:jc w:val="both"/>
    </w:pPr>
    <w:rPr>
      <w:rFonts w:ascii="Arial" w:hAnsi="Arial" w:cs="Arial"/>
      <w:lang w:eastAsia="en-GB"/>
    </w:rPr>
  </w:style>
  <w:style w:type="character" w:styleId="TSB-PolicyBulletsChar" w:customStyle="1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2DC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822DC"/>
    <w:rPr>
      <w:rFonts w:ascii="Arial" w:hAnsi="Arial"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2D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822DC"/>
    <w:rPr>
      <w:rFonts w:ascii="Arial" w:hAnsi="Arial" w:eastAsiaTheme="minorEastAsia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B04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357A"/>
    <w:rPr>
      <w:color w:val="0000FF" w:themeColor="followedHyperlink"/>
      <w:u w:val="single"/>
    </w:rPr>
  </w:style>
  <w:style w:type="paragraph" w:styleId="Revision">
    <w:name w:val="Revision"/>
    <w:hidden/>
    <w:uiPriority w:val="99"/>
    <w:semiHidden/>
    <w:rsid w:val="007C4227"/>
    <w:pPr>
      <w:spacing w:after="0" w:line="240" w:lineRule="auto"/>
    </w:pPr>
    <w:rPr>
      <w:rFonts w:ascii="Arial" w:hAnsi="Arial" w:eastAsiaTheme="minorEastAsi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02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settings" Target="settings.xml" Id="rId4" /><Relationship Type="http://schemas.openxmlformats.org/officeDocument/2006/relationships/customXml" Target="../customXml/item2.xml" Id="rId14" /></Relationships>
</file>

<file path=word/theme/theme1.xml><?xml version="1.0" encoding="utf-8"?>
<a:theme xmlns:a="http://schemas.openxmlformats.org/drawingml/2006/main" name="Office Theme">
  <a:themeElements>
    <a:clrScheme name="TheSchoolBus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6890021734449965474930E5BC56" ma:contentTypeVersion="21" ma:contentTypeDescription="Create a new document." ma:contentTypeScope="" ma:versionID="0303e1e41cf3df2c91d69c3f444c00f3">
  <xsd:schema xmlns:xsd="http://www.w3.org/2001/XMLSchema" xmlns:xs="http://www.w3.org/2001/XMLSchema" xmlns:p="http://schemas.microsoft.com/office/2006/metadata/properties" xmlns:ns2="35190a7b-30f5-4cce-b7f0-877bdf7b4a7b" xmlns:ns3="617caeb7-04a7-40ce-9c0a-6dbb8b1c6386" targetNamespace="http://schemas.microsoft.com/office/2006/metadata/properties" ma:root="true" ma:fieldsID="6b99aa33734e74d131529541bf18162b" ns2:_="" ns3:_="">
    <xsd:import namespace="35190a7b-30f5-4cce-b7f0-877bdf7b4a7b"/>
    <xsd:import namespace="617caeb7-04a7-40ce-9c0a-6dbb8b1c6386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igrationWizIdVers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90a7b-30f5-4cce-b7f0-877bdf7b4a7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description="Document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29303b-1952-4e44-9c71-ce741b4f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igrationWizIdVersion" ma:index="25" nillable="true" ma:displayName="MigrationWizIdVersion" ma:internalName="MigrationWizIdVersion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caeb7-04a7-40ce-9c0a-6dbb8b1c638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0634c9b-284b-49d1-9444-e6dbacce9cbf}" ma:internalName="TaxCatchAll" ma:showField="CatchAllData" ma:web="617caeb7-04a7-40ce-9c0a-6dbb8b1c63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190a7b-30f5-4cce-b7f0-877bdf7b4a7b">
      <Terms xmlns="http://schemas.microsoft.com/office/infopath/2007/PartnerControls"/>
    </lcf76f155ced4ddcb4097134ff3c332f>
    <MigrationWizIdPermissionLevels xmlns="35190a7b-30f5-4cce-b7f0-877bdf7b4a7b" xsi:nil="true"/>
    <MigrationWizId xmlns="35190a7b-30f5-4cce-b7f0-877bdf7b4a7b" xsi:nil="true"/>
    <MigrationWizIdPermissions xmlns="35190a7b-30f5-4cce-b7f0-877bdf7b4a7b" xsi:nil="true"/>
    <TaxCatchAll xmlns="617caeb7-04a7-40ce-9c0a-6dbb8b1c6386" xsi:nil="true"/>
    <MigrationWizIdVersion xmlns="35190a7b-30f5-4cce-b7f0-877bdf7b4a7b" xsi:nil="true"/>
    <MigrationWizIdDocumentLibraryPermissions xmlns="35190a7b-30f5-4cce-b7f0-877bdf7b4a7b" xsi:nil="true"/>
    <MigrationWizIdSecurityGroups xmlns="35190a7b-30f5-4cce-b7f0-877bdf7b4a7b" xsi:nil="true"/>
  </documentManagement>
</p:properties>
</file>

<file path=customXml/itemProps1.xml><?xml version="1.0" encoding="utf-8"?>
<ds:datastoreItem xmlns:ds="http://schemas.openxmlformats.org/officeDocument/2006/customXml" ds:itemID="{F684666B-12E0-47FA-9166-F349FBC2FE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18C771-C66E-4F67-BFE5-9FF3361D6583}"/>
</file>

<file path=customXml/itemProps3.xml><?xml version="1.0" encoding="utf-8"?>
<ds:datastoreItem xmlns:ds="http://schemas.openxmlformats.org/officeDocument/2006/customXml" ds:itemID="{226AF739-1B2F-46FE-B51B-4E5D7164A761}"/>
</file>

<file path=customXml/itemProps4.xml><?xml version="1.0" encoding="utf-8"?>
<ds:datastoreItem xmlns:ds="http://schemas.openxmlformats.org/officeDocument/2006/customXml" ds:itemID="{7409972A-206F-41F4-B52C-81427A5FDF7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eran Bamford</dc:creator>
  <cp:lastModifiedBy>Sarah Lorkin (Clerk)</cp:lastModifiedBy>
  <cp:revision>25</cp:revision>
  <cp:lastPrinted>2019-03-22T11:32:00Z</cp:lastPrinted>
  <dcterms:created xsi:type="dcterms:W3CDTF">2024-07-31T09:37:00Z</dcterms:created>
  <dcterms:modified xsi:type="dcterms:W3CDTF">2025-07-27T20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6890021734449965474930E5BC56</vt:lpwstr>
  </property>
  <property fmtid="{D5CDD505-2E9C-101B-9397-08002B2CF9AE}" pid="3" name="Order">
    <vt:r8>9434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